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85F34" w14:textId="52BD3ADB" w:rsidR="00CF4C46" w:rsidRDefault="00C32709">
      <w:r>
        <w:t>/maintaining your complexion</w:t>
      </w:r>
    </w:p>
    <w:p w14:paraId="7207E12E" w14:textId="70D54C0D" w:rsidR="00C32709" w:rsidRDefault="00C32709">
      <w:r>
        <w:t>Kw: maintaining your complexion</w:t>
      </w:r>
    </w:p>
    <w:p w14:paraId="41D38AE1" w14:textId="143D5276" w:rsidR="00C32709" w:rsidRDefault="00C32709">
      <w:r>
        <w:t>Meta: Maintaining your complexion can be the hard part once you</w:t>
      </w:r>
      <w:r w:rsidR="00F175D7">
        <w:t>'</w:t>
      </w:r>
      <w:r>
        <w:t>ve reached skin goals. Experts weigh in on how to keep a fresh and flawless face.</w:t>
      </w:r>
    </w:p>
    <w:p w14:paraId="619C5E10" w14:textId="46D179F5" w:rsidR="00C32709" w:rsidRDefault="00C32709"/>
    <w:p w14:paraId="6D40864A" w14:textId="573358F9" w:rsidR="00C32709" w:rsidRDefault="00C32709" w:rsidP="00C32709">
      <w:pPr>
        <w:jc w:val="center"/>
        <w:rPr>
          <w:b/>
          <w:bCs/>
        </w:rPr>
      </w:pPr>
      <w:r w:rsidRPr="00C32709">
        <w:rPr>
          <w:b/>
          <w:bCs/>
        </w:rPr>
        <w:t>Maintaining A Fresh and Flawless Complexion in 2021</w:t>
      </w:r>
    </w:p>
    <w:p w14:paraId="67E91C13" w14:textId="74E6FA03" w:rsidR="00C32709" w:rsidRDefault="00C32709" w:rsidP="00C32709">
      <w:pPr>
        <w:jc w:val="center"/>
        <w:rPr>
          <w:b/>
          <w:bCs/>
        </w:rPr>
      </w:pPr>
    </w:p>
    <w:p w14:paraId="5C12419F" w14:textId="125BA713" w:rsidR="00C32709" w:rsidRDefault="00C32709" w:rsidP="00C32709">
      <w:r>
        <w:t>Maintaining your complexion can be more of a</w:t>
      </w:r>
      <w:r w:rsidR="007A4E31">
        <w:t xml:space="preserve"> daunting</w:t>
      </w:r>
      <w:r>
        <w:t xml:space="preserve"> task than reaching your skin goals. A lot of time and energy was put into achieving a fresh and flawless face. Finding the right skincare routine, eating well, and managing stress is a lot of work. SKINNEY Medspa is featured on theklog.co in an article titled, </w:t>
      </w:r>
      <w:hyperlink r:id="rId5" w:history="1">
        <w:r w:rsidR="00F175D7">
          <w:rPr>
            <w:rStyle w:val="Hyperlink"/>
            <w:i/>
            <w:iCs/>
          </w:rPr>
          <w:t>So You've Reached Your 2020 Skin Goals – Now What?</w:t>
        </w:r>
      </w:hyperlink>
      <w:r w:rsidR="009736EB">
        <w:rPr>
          <w:i/>
          <w:iCs/>
        </w:rPr>
        <w:t xml:space="preserve"> </w:t>
      </w:r>
      <w:r w:rsidR="009736EB">
        <w:t>Beauty experts weigh in on how to maintain your complexion in the new year. Learn the best ways to treat several different skin issues</w:t>
      </w:r>
      <w:r w:rsidR="007A4E31">
        <w:t xml:space="preserve"> once you</w:t>
      </w:r>
      <w:r w:rsidR="00F175D7">
        <w:t>'</w:t>
      </w:r>
      <w:r w:rsidR="007A4E31">
        <w:t xml:space="preserve">ve achieved </w:t>
      </w:r>
      <w:r w:rsidR="00185CF1">
        <w:t>your</w:t>
      </w:r>
      <w:r w:rsidR="007A4E31">
        <w:t xml:space="preserve"> goals.</w:t>
      </w:r>
    </w:p>
    <w:p w14:paraId="266EB276" w14:textId="7FC11DDF" w:rsidR="007A4E31" w:rsidRDefault="007A4E31" w:rsidP="00C32709"/>
    <w:p w14:paraId="5AD8B1ED" w14:textId="178D9467" w:rsidR="007A4E31" w:rsidRPr="00E94948" w:rsidRDefault="00E94948" w:rsidP="00C32709">
      <w:pPr>
        <w:rPr>
          <w:b/>
          <w:bCs/>
        </w:rPr>
      </w:pPr>
      <w:r w:rsidRPr="00E94948">
        <w:rPr>
          <w:b/>
          <w:bCs/>
        </w:rPr>
        <w:t xml:space="preserve">Preventing </w:t>
      </w:r>
      <w:r w:rsidR="007A4E31" w:rsidRPr="00E94948">
        <w:rPr>
          <w:b/>
          <w:bCs/>
        </w:rPr>
        <w:t>Acne</w:t>
      </w:r>
    </w:p>
    <w:p w14:paraId="4EAF4ABD" w14:textId="35D307E8" w:rsidR="007A4E31" w:rsidRDefault="007A4E31" w:rsidP="00C32709"/>
    <w:p w14:paraId="7BE3218D" w14:textId="2B704CDC" w:rsidR="007A4E31" w:rsidRDefault="007A4E31" w:rsidP="00C32709">
      <w:r>
        <w:t xml:space="preserve">Maintaining your complexion after your acne has cleared up is </w:t>
      </w:r>
      <w:proofErr w:type="gramStart"/>
      <w:r>
        <w:t>very important</w:t>
      </w:r>
      <w:proofErr w:type="gramEnd"/>
      <w:r>
        <w:t>. Experts say it will help prevent recurring acne from appearing. Don</w:t>
      </w:r>
      <w:r w:rsidR="00F175D7">
        <w:t>'</w:t>
      </w:r>
      <w:r>
        <w:t xml:space="preserve">t just spot </w:t>
      </w:r>
      <w:proofErr w:type="gramStart"/>
      <w:r>
        <w:t>treat, but</w:t>
      </w:r>
      <w:proofErr w:type="gramEnd"/>
      <w:r>
        <w:t xml:space="preserve"> treat the entire face. Andriana Martino is an esthetician and co-founder of </w:t>
      </w:r>
      <w:r w:rsidRPr="00411ED6">
        <w:rPr>
          <w:u w:val="single"/>
        </w:rPr>
        <w:t>SKINNEY Medspa in NYC</w:t>
      </w:r>
      <w:r>
        <w:t xml:space="preserve">. She thinks people with a history of acne should use products with </w:t>
      </w:r>
      <w:r w:rsidRPr="00411ED6">
        <w:rPr>
          <w:u w:val="single"/>
        </w:rPr>
        <w:t>glycolic and/or salicylic acids</w:t>
      </w:r>
      <w:r>
        <w:t xml:space="preserve">. Martino says, </w:t>
      </w:r>
      <w:r w:rsidR="00F175D7">
        <w:t>"</w:t>
      </w:r>
      <w:r>
        <w:t xml:space="preserve">It can help stop a breakout in its tracks </w:t>
      </w:r>
      <w:r w:rsidRPr="00411ED6">
        <w:rPr>
          <w:u w:val="single"/>
        </w:rPr>
        <w:t>to prevent future breakouts.</w:t>
      </w:r>
      <w:r w:rsidR="00F175D7">
        <w:t>"</w:t>
      </w:r>
      <w:r w:rsidR="002A6226">
        <w:t xml:space="preserve"> Martino recommends The Some </w:t>
      </w:r>
      <w:r w:rsidR="008F64A3">
        <w:t>b</w:t>
      </w:r>
      <w:r w:rsidR="002A6226">
        <w:t xml:space="preserve">y Mi AHA-BHA-PHA 30Days Miracle Toner. It </w:t>
      </w:r>
      <w:r w:rsidR="008F64A3">
        <w:t xml:space="preserve">contains salicylic acid to keep </w:t>
      </w:r>
      <w:r w:rsidR="00F175D7">
        <w:t xml:space="preserve">the </w:t>
      </w:r>
      <w:r w:rsidR="008F64A3">
        <w:t>skin clear.</w:t>
      </w:r>
    </w:p>
    <w:p w14:paraId="075CF6E2" w14:textId="147802B0" w:rsidR="007A4E31" w:rsidRDefault="007A4E31" w:rsidP="00C32709"/>
    <w:p w14:paraId="4DD26355" w14:textId="72BAD6F3" w:rsidR="009736EB" w:rsidRDefault="00E94948" w:rsidP="00C32709">
      <w:pPr>
        <w:rPr>
          <w:b/>
          <w:bCs/>
        </w:rPr>
      </w:pPr>
      <w:r w:rsidRPr="00E94948">
        <w:rPr>
          <w:b/>
          <w:bCs/>
        </w:rPr>
        <w:t>Preventing Hyperpigmentation</w:t>
      </w:r>
    </w:p>
    <w:p w14:paraId="04D51D8B" w14:textId="5E276E20" w:rsidR="00E94948" w:rsidRDefault="00E94948" w:rsidP="00C32709">
      <w:pPr>
        <w:rPr>
          <w:b/>
          <w:bCs/>
        </w:rPr>
      </w:pPr>
    </w:p>
    <w:p w14:paraId="29B8A07C" w14:textId="67F99686" w:rsidR="00E94948" w:rsidRPr="00411ED6" w:rsidRDefault="00E94948" w:rsidP="00C32709">
      <w:pPr>
        <w:rPr>
          <w:u w:val="single"/>
        </w:rPr>
      </w:pPr>
      <w:r w:rsidRPr="00411ED6">
        <w:rPr>
          <w:u w:val="single"/>
        </w:rPr>
        <w:t>Developing dark spots</w:t>
      </w:r>
      <w:r>
        <w:t xml:space="preserve"> is </w:t>
      </w:r>
      <w:r w:rsidR="00185CF1">
        <w:t xml:space="preserve">usually </w:t>
      </w:r>
      <w:r>
        <w:t>traced back to UV light exposure from the sun. Once you</w:t>
      </w:r>
      <w:r w:rsidR="00F175D7">
        <w:t>'</w:t>
      </w:r>
      <w:r>
        <w:t xml:space="preserve">ve maintained your complexion and brightened dark spots, </w:t>
      </w:r>
      <w:r w:rsidRPr="00411ED6">
        <w:rPr>
          <w:u w:val="single"/>
        </w:rPr>
        <w:t>never forget sunscreen</w:t>
      </w:r>
      <w:r w:rsidR="00F175D7">
        <w:rPr>
          <w:u w:val="single"/>
        </w:rPr>
        <w:t>, i</w:t>
      </w:r>
      <w:r>
        <w:t xml:space="preserve">t can be the </w:t>
      </w:r>
      <w:r w:rsidR="00F175D7">
        <w:t>most critical</w:t>
      </w:r>
      <w:r>
        <w:t xml:space="preserve"> part of your skincare routine. Experts say to use products with at least SPF 30 that contains broad</w:t>
      </w:r>
      <w:r w:rsidR="00F175D7">
        <w:t>-</w:t>
      </w:r>
      <w:r>
        <w:t>spectrum protection. Josie Holmes is an esthetician at SKINNEY Medspa in NYC. She thinks it</w:t>
      </w:r>
      <w:r w:rsidR="00F175D7">
        <w:t>'</w:t>
      </w:r>
      <w:r>
        <w:t xml:space="preserve">s important to use </w:t>
      </w:r>
      <w:r w:rsidRPr="00411ED6">
        <w:rPr>
          <w:u w:val="single"/>
        </w:rPr>
        <w:t>vitamin C</w:t>
      </w:r>
      <w:r>
        <w:t xml:space="preserve"> and licorice root. Both contain brightening ingredients.</w:t>
      </w:r>
      <w:r w:rsidR="0006457C">
        <w:t xml:space="preserve"> Holmes recommends using </w:t>
      </w:r>
      <w:proofErr w:type="spellStart"/>
      <w:r w:rsidR="0006457C">
        <w:t>Neogen</w:t>
      </w:r>
      <w:proofErr w:type="spellEnd"/>
      <w:r w:rsidR="0006457C">
        <w:t xml:space="preserve"> Real Vita C Powder Lemon with </w:t>
      </w:r>
      <w:proofErr w:type="spellStart"/>
      <w:r w:rsidR="0006457C">
        <w:t>Acwell</w:t>
      </w:r>
      <w:proofErr w:type="spellEnd"/>
      <w:r w:rsidR="0006457C">
        <w:t xml:space="preserve"> Licorice pH Balancing Cleansing Toner. If you</w:t>
      </w:r>
      <w:r w:rsidR="00F175D7">
        <w:t>'</w:t>
      </w:r>
      <w:r w:rsidR="0006457C">
        <w:t xml:space="preserve">re looking for professional treatment, she says go for a </w:t>
      </w:r>
      <w:r w:rsidR="0006457C" w:rsidRPr="00411ED6">
        <w:rPr>
          <w:u w:val="single"/>
        </w:rPr>
        <w:t>laser facial</w:t>
      </w:r>
      <w:r w:rsidR="0006457C">
        <w:t xml:space="preserve"> like </w:t>
      </w:r>
      <w:r w:rsidR="0006457C" w:rsidRPr="00411ED6">
        <w:rPr>
          <w:u w:val="single"/>
        </w:rPr>
        <w:t>Clear &amp; Brilliant</w:t>
      </w:r>
      <w:r w:rsidR="0006457C">
        <w:t xml:space="preserve"> or </w:t>
      </w:r>
      <w:r w:rsidR="0006457C" w:rsidRPr="00411ED6">
        <w:rPr>
          <w:u w:val="single"/>
        </w:rPr>
        <w:t>Fraxel.</w:t>
      </w:r>
    </w:p>
    <w:p w14:paraId="36B3A048" w14:textId="7BDA3619" w:rsidR="00E94948" w:rsidRPr="00411ED6" w:rsidRDefault="00E94948" w:rsidP="00C32709">
      <w:pPr>
        <w:rPr>
          <w:b/>
          <w:bCs/>
          <w:u w:val="single"/>
        </w:rPr>
      </w:pPr>
    </w:p>
    <w:p w14:paraId="7D5A4AEC" w14:textId="570A3AF3" w:rsidR="00A445AA" w:rsidRDefault="00A445AA" w:rsidP="00C32709">
      <w:pPr>
        <w:rPr>
          <w:b/>
          <w:bCs/>
        </w:rPr>
      </w:pPr>
      <w:r>
        <w:rPr>
          <w:b/>
          <w:bCs/>
        </w:rPr>
        <w:t>Preventing Fine Lines &amp; Wrinkles</w:t>
      </w:r>
    </w:p>
    <w:p w14:paraId="3E845ECF" w14:textId="7735FF91" w:rsidR="00A445AA" w:rsidRDefault="00A445AA" w:rsidP="00C32709">
      <w:pPr>
        <w:rPr>
          <w:b/>
          <w:bCs/>
        </w:rPr>
      </w:pPr>
    </w:p>
    <w:p w14:paraId="6D9A4BBE" w14:textId="50BE88D6" w:rsidR="00A445AA" w:rsidRPr="00A445AA" w:rsidRDefault="00A445AA" w:rsidP="00C32709">
      <w:r>
        <w:t>Maintaining you</w:t>
      </w:r>
      <w:r w:rsidR="00FE2161">
        <w:t xml:space="preserve">r </w:t>
      </w:r>
      <w:r>
        <w:t xml:space="preserve">complexion </w:t>
      </w:r>
      <w:r w:rsidR="00FE2161">
        <w:t xml:space="preserve">from </w:t>
      </w:r>
      <w:r w:rsidR="00FE2161" w:rsidRPr="00411ED6">
        <w:rPr>
          <w:u w:val="single"/>
        </w:rPr>
        <w:t>fine lines and wrinkles</w:t>
      </w:r>
      <w:r w:rsidR="00FE2161">
        <w:t xml:space="preserve"> can be improved by using </w:t>
      </w:r>
      <w:r w:rsidR="00FE2161" w:rsidRPr="00411ED6">
        <w:rPr>
          <w:u w:val="single"/>
        </w:rPr>
        <w:t xml:space="preserve">retinol. </w:t>
      </w:r>
      <w:r w:rsidR="00FE2161">
        <w:t>Continuing the use of this product will improve your skin</w:t>
      </w:r>
      <w:r w:rsidR="00F175D7">
        <w:t>'</w:t>
      </w:r>
      <w:r w:rsidR="00FE2161">
        <w:t>s appearance. SKINNEY Medspa</w:t>
      </w:r>
      <w:r w:rsidR="00F175D7">
        <w:t>'</w:t>
      </w:r>
      <w:r w:rsidR="00FE2161">
        <w:t>s Adriana Martino says</w:t>
      </w:r>
      <w:r w:rsidR="00F175D7">
        <w:t>,</w:t>
      </w:r>
      <w:r w:rsidR="00FE2161">
        <w:t xml:space="preserve"> </w:t>
      </w:r>
      <w:r w:rsidR="00F175D7">
        <w:t>"</w:t>
      </w:r>
      <w:r w:rsidR="00FE2161">
        <w:t xml:space="preserve">Professional treatments like Fraxel, </w:t>
      </w:r>
      <w:r w:rsidR="00FE2161" w:rsidRPr="00411ED6">
        <w:rPr>
          <w:u w:val="single"/>
        </w:rPr>
        <w:t>Microneedling</w:t>
      </w:r>
      <w:r w:rsidR="00FE2161">
        <w:t xml:space="preserve">, </w:t>
      </w:r>
      <w:r w:rsidR="00FE2161" w:rsidRPr="00411ED6">
        <w:rPr>
          <w:u w:val="single"/>
        </w:rPr>
        <w:t>Botox</w:t>
      </w:r>
      <w:r w:rsidR="00FE2161">
        <w:t xml:space="preserve">, and radiofrequency like </w:t>
      </w:r>
      <w:r w:rsidR="00FE2161" w:rsidRPr="00411ED6">
        <w:rPr>
          <w:u w:val="single"/>
        </w:rPr>
        <w:t>Thermage</w:t>
      </w:r>
      <w:r w:rsidR="00FE2161">
        <w:t xml:space="preserve"> will keep your skin looking younger longer.</w:t>
      </w:r>
      <w:r w:rsidR="00F175D7">
        <w:t>"</w:t>
      </w:r>
    </w:p>
    <w:p w14:paraId="794984B7" w14:textId="77777777" w:rsidR="00FE2161" w:rsidRDefault="00FE2161" w:rsidP="00C32709">
      <w:pPr>
        <w:rPr>
          <w:b/>
          <w:bCs/>
        </w:rPr>
      </w:pPr>
      <w:r>
        <w:rPr>
          <w:b/>
          <w:bCs/>
        </w:rPr>
        <w:br/>
      </w:r>
    </w:p>
    <w:p w14:paraId="43DC4C49" w14:textId="77777777" w:rsidR="00185CF1" w:rsidRDefault="00185CF1" w:rsidP="00C32709">
      <w:pPr>
        <w:rPr>
          <w:b/>
          <w:bCs/>
        </w:rPr>
      </w:pPr>
    </w:p>
    <w:p w14:paraId="1BFAB604" w14:textId="4990676B" w:rsidR="00FE2161" w:rsidRDefault="00FE2161" w:rsidP="00C32709">
      <w:pPr>
        <w:rPr>
          <w:b/>
          <w:bCs/>
        </w:rPr>
      </w:pPr>
      <w:r>
        <w:rPr>
          <w:b/>
          <w:bCs/>
        </w:rPr>
        <w:lastRenderedPageBreak/>
        <w:t>Preventing Dryness &amp; Dehydration</w:t>
      </w:r>
    </w:p>
    <w:p w14:paraId="5105CE37" w14:textId="66C4F28A" w:rsidR="00FE2161" w:rsidRDefault="00FE2161" w:rsidP="00C32709">
      <w:pPr>
        <w:rPr>
          <w:b/>
          <w:bCs/>
        </w:rPr>
      </w:pPr>
    </w:p>
    <w:p w14:paraId="446CA826" w14:textId="2AA1C374" w:rsidR="00FE2161" w:rsidRPr="00411ED6" w:rsidRDefault="00FE2161" w:rsidP="00C32709">
      <w:pPr>
        <w:rPr>
          <w:u w:val="single"/>
        </w:rPr>
      </w:pPr>
      <w:r>
        <w:t xml:space="preserve">Maintaining your complexion from </w:t>
      </w:r>
      <w:r w:rsidRPr="00411ED6">
        <w:rPr>
          <w:u w:val="single"/>
        </w:rPr>
        <w:t>dry and dehydrated skin</w:t>
      </w:r>
      <w:r>
        <w:t xml:space="preserve"> is </w:t>
      </w:r>
      <w:r w:rsidR="00F175D7">
        <w:t>essential</w:t>
      </w:r>
      <w:r>
        <w:t>. SKINNEY Medspa</w:t>
      </w:r>
      <w:r w:rsidR="00F175D7">
        <w:t>'</w:t>
      </w:r>
      <w:r>
        <w:t>s Josie Holmes says if your skin is dry, it</w:t>
      </w:r>
      <w:r w:rsidR="00F175D7">
        <w:t xml:space="preserve"> lacks</w:t>
      </w:r>
      <w:r>
        <w:t xml:space="preserve"> </w:t>
      </w:r>
      <w:r w:rsidR="00296C39">
        <w:t>oil. If it</w:t>
      </w:r>
      <w:r w:rsidR="00F175D7">
        <w:t>'</w:t>
      </w:r>
      <w:r w:rsidR="00296C39">
        <w:t>s dehydrated, it</w:t>
      </w:r>
      <w:r w:rsidR="00F175D7">
        <w:t xml:space="preserve"> lacks</w:t>
      </w:r>
      <w:r w:rsidR="00296C39">
        <w:t xml:space="preserve"> water. </w:t>
      </w:r>
      <w:r w:rsidR="00F175D7">
        <w:t>Holmes suggests using a creamy cleanser and hyaluronic acid in your daily skincare routine if you've experienced either issu</w:t>
      </w:r>
      <w:r w:rsidR="00296C39">
        <w:t xml:space="preserve">e. </w:t>
      </w:r>
      <w:r w:rsidR="00296C39" w:rsidRPr="00411ED6">
        <w:rPr>
          <w:u w:val="single"/>
        </w:rPr>
        <w:t>Exfoliating the skin</w:t>
      </w:r>
      <w:r w:rsidR="00296C39">
        <w:t xml:space="preserve"> is necessary to reduce dry skin. She recommends using the Plant Base Waterfall Moist Balanced Hylauronic Acid 100. It</w:t>
      </w:r>
      <w:r w:rsidR="00F175D7">
        <w:t>'</w:t>
      </w:r>
      <w:r w:rsidR="00296C39">
        <w:t>s a serum that is a favorite among many beauty experts. If you</w:t>
      </w:r>
      <w:r w:rsidR="00F175D7">
        <w:t>'</w:t>
      </w:r>
      <w:r w:rsidR="00296C39">
        <w:t xml:space="preserve">re looking for a professional treatment, Holmes says go for a </w:t>
      </w:r>
      <w:r w:rsidR="00296C39" w:rsidRPr="00411ED6">
        <w:rPr>
          <w:u w:val="single"/>
        </w:rPr>
        <w:t>HydraFacial.</w:t>
      </w:r>
    </w:p>
    <w:p w14:paraId="70B0A3BF" w14:textId="77777777" w:rsidR="00FE2161" w:rsidRPr="00FE2161" w:rsidRDefault="00FE2161" w:rsidP="00C32709"/>
    <w:p w14:paraId="2D98CBEC" w14:textId="7AD663D2" w:rsidR="00185CF1" w:rsidRPr="00185CF1" w:rsidRDefault="00FE2161" w:rsidP="00185CF1">
      <w:pPr>
        <w:rPr>
          <w:b/>
          <w:bCs/>
        </w:rPr>
      </w:pPr>
      <w:r w:rsidRPr="00185CF1">
        <w:rPr>
          <w:b/>
          <w:bCs/>
        </w:rPr>
        <w:t xml:space="preserve"> </w:t>
      </w:r>
      <w:r w:rsidR="00185CF1" w:rsidRPr="00185CF1">
        <w:rPr>
          <w:b/>
          <w:bCs/>
        </w:rPr>
        <w:t xml:space="preserve">SKINNEY Medspa </w:t>
      </w:r>
      <w:r w:rsidR="00185CF1">
        <w:rPr>
          <w:b/>
          <w:bCs/>
        </w:rPr>
        <w:t>N</w:t>
      </w:r>
      <w:r w:rsidR="00185CF1" w:rsidRPr="00185CF1">
        <w:rPr>
          <w:b/>
          <w:bCs/>
        </w:rPr>
        <w:t xml:space="preserve">ear </w:t>
      </w:r>
      <w:r w:rsidR="00185CF1">
        <w:rPr>
          <w:b/>
          <w:bCs/>
        </w:rPr>
        <w:t>M</w:t>
      </w:r>
      <w:r w:rsidR="00185CF1" w:rsidRPr="00185CF1">
        <w:rPr>
          <w:b/>
          <w:bCs/>
        </w:rPr>
        <w:t>e</w:t>
      </w:r>
    </w:p>
    <w:p w14:paraId="59D3E2CB" w14:textId="77777777" w:rsidR="00185CF1" w:rsidRDefault="00185CF1" w:rsidP="00185CF1"/>
    <w:p w14:paraId="30B05938" w14:textId="77777777" w:rsidR="00185CF1" w:rsidRDefault="00185CF1" w:rsidP="00185CF1">
      <w:r>
        <w:t xml:space="preserve">SKINNEY Medspa in NYC has three convenient locations in Manhattan. Our team of professionals are ready to meet your beauty needs. The health and wellness spa takes virtual consultations. Schedule </w:t>
      </w:r>
      <w:hyperlink r:id="rId6" w:history="1">
        <w:r w:rsidRPr="00DB71D4">
          <w:rPr>
            <w:rStyle w:val="Hyperlink"/>
          </w:rPr>
          <w:t>here</w:t>
        </w:r>
      </w:hyperlink>
      <w:r>
        <w:t xml:space="preserve"> or call 646-883-8936.</w:t>
      </w:r>
    </w:p>
    <w:p w14:paraId="66155471" w14:textId="785B7A27" w:rsidR="00E94948" w:rsidRPr="00E94948" w:rsidRDefault="00E94948" w:rsidP="00C32709">
      <w:pPr>
        <w:rPr>
          <w:b/>
          <w:bCs/>
        </w:rPr>
      </w:pPr>
    </w:p>
    <w:sectPr w:rsidR="00E94948" w:rsidRPr="00E94948" w:rsidSect="000F29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zGxMDAwNTc1MDNS0lEKTi0uzszPAykwrAUAWAy4pSwAAAA="/>
  </w:docVars>
  <w:rsids>
    <w:rsidRoot w:val="00C32709"/>
    <w:rsid w:val="0006457C"/>
    <w:rsid w:val="000F2950"/>
    <w:rsid w:val="00185CF1"/>
    <w:rsid w:val="00296C39"/>
    <w:rsid w:val="002A6226"/>
    <w:rsid w:val="00346887"/>
    <w:rsid w:val="00411ED6"/>
    <w:rsid w:val="007A4E31"/>
    <w:rsid w:val="008F64A3"/>
    <w:rsid w:val="009736EB"/>
    <w:rsid w:val="00A445AA"/>
    <w:rsid w:val="00C32709"/>
    <w:rsid w:val="00CF4C46"/>
    <w:rsid w:val="00E94948"/>
    <w:rsid w:val="00F175D7"/>
    <w:rsid w:val="00FE2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FA748"/>
  <w15:chartTrackingRefBased/>
  <w15:docId w15:val="{3176AFFE-79C8-2240-A987-CFBCA0FA2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36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36E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7A4E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3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skinneymedspa.com/schedule/" TargetMode="External"/><Relationship Id="rId5" Type="http://schemas.openxmlformats.org/officeDocument/2006/relationships/hyperlink" Target="https://theklog.co/how-to-maintain-your-ski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6F0901-4B93-C14A-BEBD-AEA4D2700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elissa zelig</cp:lastModifiedBy>
  <cp:revision>11</cp:revision>
  <dcterms:created xsi:type="dcterms:W3CDTF">2021-01-26T17:58:00Z</dcterms:created>
  <dcterms:modified xsi:type="dcterms:W3CDTF">2021-01-26T19:57:00Z</dcterms:modified>
</cp:coreProperties>
</file>